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talación segura de Tor Browse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stalación segura de Tor Browser</w:t>
      </w:r>
    </w:p>
    <w:bookmarkEnd w:id="26"/>
    <w:bookmarkStart w:id="30" w:name="Xdf15c8621c78324109757aca24b66255ed91a05"/>
    <w:p>
      <w:pPr>
        <w:pStyle w:val="Heading1"/>
      </w:pPr>
      <w:r>
        <w:t xml:space="preserve">1. 📥 Descargar e instalar Tor desde el navegador en Linux</w:t>
      </w:r>
    </w:p>
    <w:p>
      <w:pPr>
        <w:pStyle w:val="FirstParagraph"/>
      </w:pPr>
      <w:r>
        <w:t xml:space="preserve">Tor es una herramienta esencial para la privacidad y el anonimato en Internet. A continuación, te explicamos cómo descargar e instalar Tor en Linux de manera sencilla.</w:t>
      </w:r>
    </w:p>
    <w:bookmarkStart w:id="28" w:name="pasos-para-la-instalación"/>
    <w:p>
      <w:pPr>
        <w:pStyle w:val="Heading2"/>
      </w:pPr>
      <w:r>
        <w:t xml:space="preserve">1.1 📌 Pasos para la instalació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scargar el navegador Tor</w:t>
      </w:r>
      <w:r>
        <w:br/>
      </w:r>
      <w:r>
        <w:t xml:space="preserve">Ve a la</w:t>
      </w:r>
      <w:r>
        <w:t xml:space="preserve"> </w:t>
      </w:r>
      <w:hyperlink r:id="rId27">
        <w:r>
          <w:rPr>
            <w:rStyle w:val="Hyperlink"/>
          </w:rPr>
          <w:t xml:space="preserve">página oficial de Tor</w:t>
        </w:r>
      </w:hyperlink>
      <w:r>
        <w:t xml:space="preserve"> </w:t>
      </w:r>
      <w:r>
        <w:t xml:space="preserve">y descarga la versión correspondiente a tu sistema operativ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la terminal y navegar a la carpeta de descargas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Download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traer el archivo descargado</w:t>
      </w:r>
    </w:p>
    <w:p>
      <w:pPr>
        <w:numPr>
          <w:ilvl w:val="0"/>
          <w:numId w:val="1000"/>
        </w:numPr>
      </w:pPr>
      <w:r>
        <w:t xml:space="preserve">Sustituye</w:t>
      </w:r>
      <w:r>
        <w:t xml:space="preserve"> </w:t>
      </w:r>
      <w:r>
        <w:rPr>
          <w:rStyle w:val="VerbatimChar"/>
        </w:rPr>
        <w:t xml:space="preserve">tor-browser-linux---</w:t>
      </w:r>
      <w:r>
        <w:t xml:space="preserve"> </w:t>
      </w:r>
      <w:r>
        <w:t xml:space="preserve">por el nombre exacto del archivo que descargaste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f</w:t>
      </w:r>
      <w:r>
        <w:rPr>
          <w:rStyle w:val="NormalTok"/>
        </w:rPr>
        <w:t xml:space="preserve"> tor-browser-linux</w:t>
      </w:r>
      <w:r>
        <w:br/>
      </w:r>
      <w:r>
        <w:rPr>
          <w:rStyle w:val="ExtensionTok"/>
        </w:rPr>
        <w:t xml:space="preserve">---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trar al directorio de Tor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or-brows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icar los archivos dentro del directorio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gistrar la aplicación en el sistema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start-tor-browser.desk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gister-app</w:t>
      </w:r>
    </w:p>
    <w:bookmarkEnd w:id="28"/>
    <w:bookmarkStart w:id="29" w:name="conclusión"/>
    <w:p>
      <w:pPr>
        <w:pStyle w:val="Heading2"/>
      </w:pPr>
      <w:r>
        <w:t xml:space="preserve">1.2 🎯 Conclusión</w:t>
      </w:r>
    </w:p>
    <w:p>
      <w:pPr>
        <w:pStyle w:val="FirstParagraph"/>
      </w:pPr>
      <w:r>
        <w:t xml:space="preserve">Ahora puedes abrir Tor desde el menú de aplicaciones de tu sistema o ejecutarlo manualmente con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ExtensionTok"/>
        </w:rPr>
        <w:t xml:space="preserve">./start-tor-browser.desktop</w:t>
      </w:r>
    </w:p>
    <w:p>
      <w:pPr>
        <w:pStyle w:val="FirstParagraph"/>
      </w:pPr>
      <w:r>
        <w:rPr>
          <w:b/>
          <w:bCs/>
        </w:rPr>
        <w:t xml:space="preserve">Navega de manera segura y anónima con Tor.</w:t>
      </w:r>
    </w:p>
    <w:bookmarkEnd w:id="29"/>
    <w:bookmarkEnd w:id="30"/>
    <w:bookmarkStart w:id="65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2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02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2" Target="https://chaska-x.netlify.app/operating-system/2017-05-21-comandos-de-informacion-windows" TargetMode="External" /><Relationship Type="http://schemas.openxmlformats.org/officeDocument/2006/relationships/hyperlink" Id="rId31" Target="https://chaska-x.netlify.app/operating-system/2017-05-21-comandos-de-informacion-windows/index.pdf" TargetMode="External" /><Relationship Type="http://schemas.openxmlformats.org/officeDocument/2006/relationships/hyperlink" Id="rId34" Target="https://chaska-x.netlify.app/operating-system/2019-06-19-adb" TargetMode="External" /><Relationship Type="http://schemas.openxmlformats.org/officeDocument/2006/relationships/hyperlink" Id="rId33" Target="https://chaska-x.netlify.app/operating-system/2019-06-19-adb/index.pdf" TargetMode="External" /><Relationship Type="http://schemas.openxmlformats.org/officeDocument/2006/relationships/hyperlink" Id="rId36" Target="https://chaska-x.netlify.app/operating-system/2021-08-17-limpieza-y-optimizacion-de-pc" TargetMode="External" /><Relationship Type="http://schemas.openxmlformats.org/officeDocument/2006/relationships/hyperlink" Id="rId35" Target="https://chaska-x.netlify.app/operating-system/2021-08-17-limpieza-y-optimizacion-de-pc/index.pdf" TargetMode="External" /><Relationship Type="http://schemas.openxmlformats.org/officeDocument/2006/relationships/hyperlink" Id="rId38" Target="https://chaska-x.netlify.app/operating-system/2021-10-21-usando-apk-en-windown-11" TargetMode="External" /><Relationship Type="http://schemas.openxmlformats.org/officeDocument/2006/relationships/hyperlink" Id="rId37" Target="https://chaska-x.netlify.app/operating-system/2021-10-21-usando-apk-en-windown-11/index.pdf" TargetMode="External" /><Relationship Type="http://schemas.openxmlformats.org/officeDocument/2006/relationships/hyperlink" Id="rId40" Target="https://chaska-x.netlify.app/operating-system/2022-05-12-gestionar-versiones-de-jdk-en-kubuntu" TargetMode="External" /><Relationship Type="http://schemas.openxmlformats.org/officeDocument/2006/relationships/hyperlink" Id="rId39" Target="https://chaska-x.netlify.app/operating-system/2022-05-12-gestionar-versiones-de-jdk-en-kubuntu/index.pdf" TargetMode="External" /><Relationship Type="http://schemas.openxmlformats.org/officeDocument/2006/relationships/hyperlink" Id="rId42" Target="https://chaska-x.netlify.app/operating-system/2022-07-21-instalar-tor-browser" TargetMode="External" /><Relationship Type="http://schemas.openxmlformats.org/officeDocument/2006/relationships/hyperlink" Id="rId41" Target="https://chaska-x.netlify.app/operating-system/2022-07-21-instalar-tor-browser/index.pdf" TargetMode="External" /><Relationship Type="http://schemas.openxmlformats.org/officeDocument/2006/relationships/hyperlink" Id="rId44" Target="https://chaska-x.netlify.app/operating-system/2022-08-14-crear-enlaces-duros-o-hard-link-en-linux" TargetMode="External" /><Relationship Type="http://schemas.openxmlformats.org/officeDocument/2006/relationships/hyperlink" Id="rId43" Target="https://chaska-x.netlify.app/operating-system/2022-08-14-crear-enlaces-duros-o-hard-link-en-linux/index.pdf" TargetMode="External" /><Relationship Type="http://schemas.openxmlformats.org/officeDocument/2006/relationships/hyperlink" Id="rId46" Target="https://chaska-x.netlify.app/operating-system/2022-09-27-comandos-vim" TargetMode="External" /><Relationship Type="http://schemas.openxmlformats.org/officeDocument/2006/relationships/hyperlink" Id="rId45" Target="https://chaska-x.netlify.app/operating-system/2022-09-27-comandos-vim/index.pdf" TargetMode="External" /><Relationship Type="http://schemas.openxmlformats.org/officeDocument/2006/relationships/hyperlink" Id="rId48" Target="https://chaska-x.netlify.app/operating-system/2023-02-16-guia-de-git-y-github" TargetMode="External" /><Relationship Type="http://schemas.openxmlformats.org/officeDocument/2006/relationships/hyperlink" Id="rId47" Target="https://chaska-x.netlify.app/operating-system/2023-02-16-guia-de-git-y-github/index.pdf" TargetMode="External" /><Relationship Type="http://schemas.openxmlformats.org/officeDocument/2006/relationships/hyperlink" Id="rId50" Target="https://chaska-x.netlify.app/operating-system/2023-05-02-00-primeros-pasos-en-linux" TargetMode="External" /><Relationship Type="http://schemas.openxmlformats.org/officeDocument/2006/relationships/hyperlink" Id="rId49" Target="https://chaska-x.netlify.app/operating-system/2023-05-02-00-primeros-pasos-en-linux/index.pdf" TargetMode="External" /><Relationship Type="http://schemas.openxmlformats.org/officeDocument/2006/relationships/hyperlink" Id="rId52" Target="https://chaska-x.netlify.app/operating-system/2023-06-17-01-introduccion-linux" TargetMode="External" /><Relationship Type="http://schemas.openxmlformats.org/officeDocument/2006/relationships/hyperlink" Id="rId51" Target="https://chaska-x.netlify.app/operating-system/2023-06-17-01-introduccion-linux/index.pdf" TargetMode="External" /><Relationship Type="http://schemas.openxmlformats.org/officeDocument/2006/relationships/hyperlink" Id="rId54" Target="https://chaska-x.netlify.app/operating-system/2023-06-18-02-distribuciones-linux" TargetMode="External" /><Relationship Type="http://schemas.openxmlformats.org/officeDocument/2006/relationships/hyperlink" Id="rId53" Target="https://chaska-x.netlify.app/operating-system/2023-06-18-02-distribuciones-linux/index.pdf" TargetMode="External" /><Relationship Type="http://schemas.openxmlformats.org/officeDocument/2006/relationships/hyperlink" Id="rId56" Target="https://chaska-x.netlify.app/operating-system/2023-06-19-03-instalacion-linux" TargetMode="External" /><Relationship Type="http://schemas.openxmlformats.org/officeDocument/2006/relationships/hyperlink" Id="rId55" Target="https://chaska-x.netlify.app/operating-system/2023-06-19-03-instalacion-linux/index.pdf" TargetMode="External" /><Relationship Type="http://schemas.openxmlformats.org/officeDocument/2006/relationships/hyperlink" Id="rId58" Target="https://chaska-x.netlify.app/operating-system/2023-06-20-04-administracion-particiones-volumenes" TargetMode="External" /><Relationship Type="http://schemas.openxmlformats.org/officeDocument/2006/relationships/hyperlink" Id="rId57" Target="https://chaska-x.netlify.app/operating-system/2023-06-20-04-administracion-particiones-volumenes/index.pdf" TargetMode="External" /><Relationship Type="http://schemas.openxmlformats.org/officeDocument/2006/relationships/hyperlink" Id="rId60" Target="https://chaska-x.netlify.app/operating-system/2023-07-01-atajos-de-teclado-y-comandos-para-usar-vim" TargetMode="External" /><Relationship Type="http://schemas.openxmlformats.org/officeDocument/2006/relationships/hyperlink" Id="rId59" Target="https://chaska-x.netlify.app/operating-system/2023-07-01-atajos-de-teclado-y-comandos-para-usar-vim/index.pdf" TargetMode="External" /><Relationship Type="http://schemas.openxmlformats.org/officeDocument/2006/relationships/hyperlink" Id="rId62" Target="https://chaska-x.netlify.app/operating-system/2024-07-15-instalando-specitify" TargetMode="External" /><Relationship Type="http://schemas.openxmlformats.org/officeDocument/2006/relationships/hyperlink" Id="rId61" Target="https://chaska-x.netlify.app/operating-system/2024-07-15-instalando-specitify/index.pdf" TargetMode="External" /><Relationship Type="http://schemas.openxmlformats.org/officeDocument/2006/relationships/hyperlink" Id="rId64" Target="https://chaska-x.netlify.app/operating-system/2025-07-10-gestiona-tus-dotfiles-con-gnu-stow" TargetMode="External" /><Relationship Type="http://schemas.openxmlformats.org/officeDocument/2006/relationships/hyperlink" Id="rId63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7" Target="https://www.torproject.org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haska-x.netlify.app/operating-system/2017-05-21-comandos-de-informacion-windows" TargetMode="External" /><Relationship Type="http://schemas.openxmlformats.org/officeDocument/2006/relationships/hyperlink" Id="rId31" Target="https://chaska-x.netlify.app/operating-system/2017-05-21-comandos-de-informacion-windows/index.pdf" TargetMode="External" /><Relationship Type="http://schemas.openxmlformats.org/officeDocument/2006/relationships/hyperlink" Id="rId34" Target="https://chaska-x.netlify.app/operating-system/2019-06-19-adb" TargetMode="External" /><Relationship Type="http://schemas.openxmlformats.org/officeDocument/2006/relationships/hyperlink" Id="rId33" Target="https://chaska-x.netlify.app/operating-system/2019-06-19-adb/index.pdf" TargetMode="External" /><Relationship Type="http://schemas.openxmlformats.org/officeDocument/2006/relationships/hyperlink" Id="rId36" Target="https://chaska-x.netlify.app/operating-system/2021-08-17-limpieza-y-optimizacion-de-pc" TargetMode="External" /><Relationship Type="http://schemas.openxmlformats.org/officeDocument/2006/relationships/hyperlink" Id="rId35" Target="https://chaska-x.netlify.app/operating-system/2021-08-17-limpieza-y-optimizacion-de-pc/index.pdf" TargetMode="External" /><Relationship Type="http://schemas.openxmlformats.org/officeDocument/2006/relationships/hyperlink" Id="rId38" Target="https://chaska-x.netlify.app/operating-system/2021-10-21-usando-apk-en-windown-11" TargetMode="External" /><Relationship Type="http://schemas.openxmlformats.org/officeDocument/2006/relationships/hyperlink" Id="rId37" Target="https://chaska-x.netlify.app/operating-system/2021-10-21-usando-apk-en-windown-11/index.pdf" TargetMode="External" /><Relationship Type="http://schemas.openxmlformats.org/officeDocument/2006/relationships/hyperlink" Id="rId40" Target="https://chaska-x.netlify.app/operating-system/2022-05-12-gestionar-versiones-de-jdk-en-kubuntu" TargetMode="External" /><Relationship Type="http://schemas.openxmlformats.org/officeDocument/2006/relationships/hyperlink" Id="rId39" Target="https://chaska-x.netlify.app/operating-system/2022-05-12-gestionar-versiones-de-jdk-en-kubuntu/index.pdf" TargetMode="External" /><Relationship Type="http://schemas.openxmlformats.org/officeDocument/2006/relationships/hyperlink" Id="rId42" Target="https://chaska-x.netlify.app/operating-system/2022-07-21-instalar-tor-browser" TargetMode="External" /><Relationship Type="http://schemas.openxmlformats.org/officeDocument/2006/relationships/hyperlink" Id="rId41" Target="https://chaska-x.netlify.app/operating-system/2022-07-21-instalar-tor-browser/index.pdf" TargetMode="External" /><Relationship Type="http://schemas.openxmlformats.org/officeDocument/2006/relationships/hyperlink" Id="rId44" Target="https://chaska-x.netlify.app/operating-system/2022-08-14-crear-enlaces-duros-o-hard-link-en-linux" TargetMode="External" /><Relationship Type="http://schemas.openxmlformats.org/officeDocument/2006/relationships/hyperlink" Id="rId43" Target="https://chaska-x.netlify.app/operating-system/2022-08-14-crear-enlaces-duros-o-hard-link-en-linux/index.pdf" TargetMode="External" /><Relationship Type="http://schemas.openxmlformats.org/officeDocument/2006/relationships/hyperlink" Id="rId46" Target="https://chaska-x.netlify.app/operating-system/2022-09-27-comandos-vim" TargetMode="External" /><Relationship Type="http://schemas.openxmlformats.org/officeDocument/2006/relationships/hyperlink" Id="rId45" Target="https://chaska-x.netlify.app/operating-system/2022-09-27-comandos-vim/index.pdf" TargetMode="External" /><Relationship Type="http://schemas.openxmlformats.org/officeDocument/2006/relationships/hyperlink" Id="rId48" Target="https://chaska-x.netlify.app/operating-system/2023-02-16-guia-de-git-y-github" TargetMode="External" /><Relationship Type="http://schemas.openxmlformats.org/officeDocument/2006/relationships/hyperlink" Id="rId47" Target="https://chaska-x.netlify.app/operating-system/2023-02-16-guia-de-git-y-github/index.pdf" TargetMode="External" /><Relationship Type="http://schemas.openxmlformats.org/officeDocument/2006/relationships/hyperlink" Id="rId50" Target="https://chaska-x.netlify.app/operating-system/2023-05-02-00-primeros-pasos-en-linux" TargetMode="External" /><Relationship Type="http://schemas.openxmlformats.org/officeDocument/2006/relationships/hyperlink" Id="rId49" Target="https://chaska-x.netlify.app/operating-system/2023-05-02-00-primeros-pasos-en-linux/index.pdf" TargetMode="External" /><Relationship Type="http://schemas.openxmlformats.org/officeDocument/2006/relationships/hyperlink" Id="rId52" Target="https://chaska-x.netlify.app/operating-system/2023-06-17-01-introduccion-linux" TargetMode="External" /><Relationship Type="http://schemas.openxmlformats.org/officeDocument/2006/relationships/hyperlink" Id="rId51" Target="https://chaska-x.netlify.app/operating-system/2023-06-17-01-introduccion-linux/index.pdf" TargetMode="External" /><Relationship Type="http://schemas.openxmlformats.org/officeDocument/2006/relationships/hyperlink" Id="rId54" Target="https://chaska-x.netlify.app/operating-system/2023-06-18-02-distribuciones-linux" TargetMode="External" /><Relationship Type="http://schemas.openxmlformats.org/officeDocument/2006/relationships/hyperlink" Id="rId53" Target="https://chaska-x.netlify.app/operating-system/2023-06-18-02-distribuciones-linux/index.pdf" TargetMode="External" /><Relationship Type="http://schemas.openxmlformats.org/officeDocument/2006/relationships/hyperlink" Id="rId56" Target="https://chaska-x.netlify.app/operating-system/2023-06-19-03-instalacion-linux" TargetMode="External" /><Relationship Type="http://schemas.openxmlformats.org/officeDocument/2006/relationships/hyperlink" Id="rId55" Target="https://chaska-x.netlify.app/operating-system/2023-06-19-03-instalacion-linux/index.pdf" TargetMode="External" /><Relationship Type="http://schemas.openxmlformats.org/officeDocument/2006/relationships/hyperlink" Id="rId58" Target="https://chaska-x.netlify.app/operating-system/2023-06-20-04-administracion-particiones-volumenes" TargetMode="External" /><Relationship Type="http://schemas.openxmlformats.org/officeDocument/2006/relationships/hyperlink" Id="rId57" Target="https://chaska-x.netlify.app/operating-system/2023-06-20-04-administracion-particiones-volumenes/index.pdf" TargetMode="External" /><Relationship Type="http://schemas.openxmlformats.org/officeDocument/2006/relationships/hyperlink" Id="rId60" Target="https://chaska-x.netlify.app/operating-system/2023-07-01-atajos-de-teclado-y-comandos-para-usar-vim" TargetMode="External" /><Relationship Type="http://schemas.openxmlformats.org/officeDocument/2006/relationships/hyperlink" Id="rId59" Target="https://chaska-x.netlify.app/operating-system/2023-07-01-atajos-de-teclado-y-comandos-para-usar-vim/index.pdf" TargetMode="External" /><Relationship Type="http://schemas.openxmlformats.org/officeDocument/2006/relationships/hyperlink" Id="rId62" Target="https://chaska-x.netlify.app/operating-system/2024-07-15-instalando-specitify" TargetMode="External" /><Relationship Type="http://schemas.openxmlformats.org/officeDocument/2006/relationships/hyperlink" Id="rId61" Target="https://chaska-x.netlify.app/operating-system/2024-07-15-instalando-specitify/index.pdf" TargetMode="External" /><Relationship Type="http://schemas.openxmlformats.org/officeDocument/2006/relationships/hyperlink" Id="rId64" Target="https://chaska-x.netlify.app/operating-system/2025-07-10-gestiona-tus-dotfiles-con-gnu-stow" TargetMode="External" /><Relationship Type="http://schemas.openxmlformats.org/officeDocument/2006/relationships/hyperlink" Id="rId63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7" Target="https://www.torproject.org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STALACIÓN SEGURA DE TOR BROWSER</dc:description>
  <dc:language>es</dc:language>
  <cp:keywords>keyword1, keyword2</cp:keywords>
  <dcterms:created xsi:type="dcterms:W3CDTF">2025-12-22T10:54:36Z</dcterms:created>
  <dcterms:modified xsi:type="dcterms:W3CDTF">2025-12-22T10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1</vt:lpwstr>
  </property>
  <property fmtid="{D5CDD505-2E9C-101B-9397-08002B2CF9AE}" pid="8" name="apatitle">
    <vt:lpwstr>INSTALACIÓN SEGURA DE TOR BROWSER</vt:lpwstr>
  </property>
  <property fmtid="{D5CDD505-2E9C-101B-9397-08002B2CF9AE}" pid="9" name="apatitledisplay">
    <vt:lpwstr>Instalación segura de Tor Browser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2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253</vt:lpwstr>
  </property>
  <property fmtid="{D5CDD505-2E9C-101B-9397-08002B2CF9AE}" pid="94" name="zerocitations">
    <vt:lpwstr>True</vt:lpwstr>
  </property>
</Properties>
</file>